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46189" w14:textId="1362D65E" w:rsidR="3F599D50" w:rsidRPr="000D670F" w:rsidRDefault="000D670F" w:rsidP="392BE291">
      <w:pPr>
        <w:jc w:val="center"/>
        <w:rPr>
          <w:b/>
          <w:bCs/>
          <w:sz w:val="32"/>
          <w:szCs w:val="32"/>
          <w:lang w:val="en-US"/>
        </w:rPr>
      </w:pPr>
      <w:bookmarkStart w:id="0" w:name="_GoBack"/>
      <w:bookmarkEnd w:id="0"/>
      <w:r w:rsidRPr="000D670F">
        <w:rPr>
          <w:b/>
          <w:bCs/>
          <w:sz w:val="32"/>
          <w:szCs w:val="32"/>
          <w:lang w:val="en-US"/>
        </w:rPr>
        <w:t>The opinion about the ca</w:t>
      </w:r>
      <w:r w:rsidR="0052146B">
        <w:rPr>
          <w:b/>
          <w:bCs/>
          <w:sz w:val="32"/>
          <w:szCs w:val="32"/>
          <w:lang w:val="en-US"/>
        </w:rPr>
        <w:t>n</w:t>
      </w:r>
      <w:r w:rsidRPr="000D670F">
        <w:rPr>
          <w:b/>
          <w:bCs/>
          <w:sz w:val="32"/>
          <w:szCs w:val="32"/>
          <w:lang w:val="en-US"/>
        </w:rPr>
        <w:t>didate</w:t>
      </w:r>
    </w:p>
    <w:p w14:paraId="286F330C" w14:textId="77777777" w:rsidR="000D670F" w:rsidRPr="000D670F" w:rsidRDefault="000D670F" w:rsidP="000D670F">
      <w:pPr>
        <w:jc w:val="center"/>
        <w:rPr>
          <w:rFonts w:cstheme="minorHAnsi"/>
          <w:sz w:val="26"/>
          <w:szCs w:val="26"/>
          <w:lang w:val="en-US"/>
        </w:rPr>
      </w:pPr>
      <w:r w:rsidRPr="000D670F">
        <w:rPr>
          <w:rFonts w:cstheme="minorHAnsi"/>
          <w:sz w:val="26"/>
          <w:szCs w:val="26"/>
          <w:lang w:val="en-US"/>
        </w:rPr>
        <w:t>Form in the admission procedure</w:t>
      </w:r>
    </w:p>
    <w:p w14:paraId="4D060C61" w14:textId="77777777" w:rsidR="000D670F" w:rsidRPr="000D670F" w:rsidRDefault="000D670F" w:rsidP="000D670F">
      <w:pPr>
        <w:jc w:val="center"/>
        <w:rPr>
          <w:rFonts w:cstheme="minorHAnsi"/>
          <w:sz w:val="26"/>
          <w:szCs w:val="26"/>
          <w:lang w:val="en-US"/>
        </w:rPr>
      </w:pPr>
      <w:r w:rsidRPr="000D670F">
        <w:rPr>
          <w:rFonts w:cstheme="minorHAnsi"/>
          <w:sz w:val="26"/>
          <w:szCs w:val="26"/>
          <w:lang w:val="en-US"/>
        </w:rPr>
        <w:t>to the Doctoral School at the University of Silesia in Katowice</w:t>
      </w:r>
    </w:p>
    <w:p w14:paraId="4A40608B" w14:textId="7C15C7D7" w:rsidR="00147E44" w:rsidRPr="000D670F" w:rsidRDefault="000D670F" w:rsidP="000D670F">
      <w:pPr>
        <w:pStyle w:val="Nagwek"/>
        <w:jc w:val="center"/>
        <w:rPr>
          <w:sz w:val="26"/>
          <w:szCs w:val="26"/>
          <w:lang w:val="en-US"/>
        </w:rPr>
      </w:pPr>
      <w:r w:rsidRPr="000D670F">
        <w:rPr>
          <w:sz w:val="26"/>
          <w:szCs w:val="26"/>
          <w:lang w:val="en-US"/>
        </w:rPr>
        <w:t>for the academic year 2023/2024</w:t>
      </w:r>
    </w:p>
    <w:p w14:paraId="10932B6B" w14:textId="06EA1CDD" w:rsidR="00804E09" w:rsidRPr="000D670F" w:rsidRDefault="000D670F" w:rsidP="01D55805">
      <w:pPr>
        <w:rPr>
          <w:rFonts w:ascii="Calibri" w:eastAsia="Calibri" w:hAnsi="Calibri" w:cs="Calibri"/>
          <w:color w:val="000000" w:themeColor="text1"/>
          <w:sz w:val="18"/>
          <w:szCs w:val="18"/>
          <w:lang w:val="en-US"/>
        </w:rPr>
      </w:pPr>
      <w:r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Information</w:t>
      </w:r>
      <w:r w:rsidR="030616FD"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: </w:t>
      </w:r>
    </w:p>
    <w:p w14:paraId="42D5B8EE" w14:textId="726C33C0" w:rsidR="00804E09" w:rsidRPr="000D670F" w:rsidRDefault="000D670F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The opinion of an academic teacher or a researcher with at least a doctoral degree is part of the </w:t>
      </w:r>
      <w:r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admission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procedure and should be provided to the candidate in the form of a signed document or a scan of a signed</w:t>
      </w:r>
      <w:r w:rsid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document</w:t>
      </w:r>
      <w:r w:rsidR="5A3CF17A"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.</w:t>
      </w:r>
    </w:p>
    <w:p w14:paraId="65FE7BC4" w14:textId="3A7F0FE4" w:rsidR="00804E09" w:rsidRPr="000D670F" w:rsidRDefault="000D670F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The opinion may be presented in this form or in a document prepared independently by the </w:t>
      </w:r>
      <w:r w:rsid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academic teacher/researcher</w:t>
      </w:r>
      <w:r w:rsidRPr="000D670F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 xml:space="preserve"> (e.g. on own letterhead).</w:t>
      </w:r>
    </w:p>
    <w:p w14:paraId="5F7EC42A" w14:textId="2FB03DCA" w:rsidR="00804E09" w:rsidRPr="006215AB" w:rsidRDefault="006215AB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</w:pPr>
      <w:r w:rsidRPr="006215AB">
        <w:rPr>
          <w:rFonts w:ascii="Calibri" w:eastAsia="Calibri" w:hAnsi="Calibri" w:cs="Calibri"/>
          <w:i/>
          <w:iCs/>
          <w:color w:val="000000" w:themeColor="text1"/>
          <w:sz w:val="18"/>
          <w:szCs w:val="18"/>
          <w:lang w:val="en-US"/>
        </w:rPr>
        <w:t>The document should be saved in pdf format and entered into the IRK system at the latest by June 23rd, 2023, 15:00 (according to the admission schedule).</w:t>
      </w:r>
    </w:p>
    <w:p w14:paraId="06AD3B93" w14:textId="7280A8DD" w:rsidR="00804E09" w:rsidRPr="006215AB" w:rsidRDefault="00804E09" w:rsidP="01D55805">
      <w:pPr>
        <w:pStyle w:val="Nagwek"/>
        <w:spacing w:after="60"/>
        <w:jc w:val="center"/>
        <w:rPr>
          <w:lang w:val="en-US"/>
        </w:rPr>
      </w:pPr>
    </w:p>
    <w:p w14:paraId="29EED221" w14:textId="3EE7ED87" w:rsidR="00804E09" w:rsidRPr="006215AB" w:rsidRDefault="00804E09" w:rsidP="01D55805">
      <w:pPr>
        <w:pStyle w:val="Nagwek"/>
        <w:spacing w:after="60"/>
        <w:jc w:val="center"/>
        <w:rPr>
          <w:lang w:val="en-US"/>
        </w:rPr>
      </w:pPr>
    </w:p>
    <w:p w14:paraId="5F803484" w14:textId="5B33E701" w:rsidR="00804E09" w:rsidRPr="006215AB" w:rsidRDefault="006215AB" w:rsidP="01D55805">
      <w:pPr>
        <w:spacing w:after="60"/>
        <w:rPr>
          <w:rFonts w:ascii="Calibri" w:eastAsia="Calibri" w:hAnsi="Calibri" w:cs="Calibri"/>
          <w:sz w:val="28"/>
          <w:szCs w:val="28"/>
          <w:lang w:val="en-US"/>
        </w:rPr>
      </w:pPr>
      <w:r w:rsidRPr="006215A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Name and last name, scientific degree of the person who prepar</w:t>
      </w: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es the opinion</w:t>
      </w:r>
      <w:r w:rsidR="7CD60A89" w:rsidRPr="006215AB"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  <w:t xml:space="preserve">: </w:t>
      </w:r>
      <w:r w:rsidR="7CD60A89" w:rsidRPr="006215AB">
        <w:rPr>
          <w:rFonts w:ascii="Calibri" w:eastAsia="Calibri" w:hAnsi="Calibri" w:cs="Calibri"/>
          <w:sz w:val="24"/>
          <w:szCs w:val="24"/>
          <w:lang w:val="en-US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3F5DF4CD" w14:textId="734D8DBC" w:rsidR="782C7561" w:rsidRPr="00F6282A" w:rsidRDefault="00F6282A" w:rsidP="392BE291">
      <w:pPr>
        <w:spacing w:after="60"/>
        <w:rPr>
          <w:rFonts w:ascii="Calibri" w:eastAsia="Calibri" w:hAnsi="Calibri" w:cs="Calibri"/>
          <w:lang w:val="en-US"/>
        </w:rPr>
      </w:pPr>
      <w:r w:rsidRPr="00F6282A">
        <w:rPr>
          <w:rFonts w:ascii="Calibri" w:eastAsia="Calibri" w:hAnsi="Calibri" w:cs="Calibri"/>
          <w:color w:val="000000" w:themeColor="text1"/>
          <w:lang w:val="en-US"/>
        </w:rPr>
        <w:t>A university or other place of employment</w:t>
      </w:r>
      <w:r w:rsidR="782C7561" w:rsidRPr="00F6282A">
        <w:rPr>
          <w:rFonts w:ascii="Calibri" w:eastAsia="Calibri" w:hAnsi="Calibri" w:cs="Calibri"/>
          <w:color w:val="000000" w:themeColor="text1"/>
          <w:lang w:val="en-US"/>
        </w:rPr>
        <w:t>: …………</w:t>
      </w:r>
    </w:p>
    <w:p w14:paraId="5EB68D18" w14:textId="0CACBB35" w:rsidR="00804E09" w:rsidRPr="00F6282A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  <w:lang w:val="en-US"/>
        </w:rPr>
      </w:pPr>
    </w:p>
    <w:p w14:paraId="0A380DEE" w14:textId="571DB969" w:rsidR="00804E09" w:rsidRPr="0052146B" w:rsidRDefault="00F6282A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>Name and last name of the candidate:</w:t>
      </w:r>
      <w:r w:rsidR="7CD60A89" w:rsidRPr="0052146B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7CD60A89"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6F99E816" w:rsidR="7CD60A89" w:rsidRPr="0052146B" w:rsidRDefault="0052146B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>The opinion about the s</w:t>
      </w:r>
      <w:r>
        <w:rPr>
          <w:rFonts w:ascii="Calibri" w:eastAsia="Calibri" w:hAnsi="Calibri" w:cs="Calibri"/>
          <w:b/>
          <w:bCs/>
          <w:sz w:val="24"/>
          <w:szCs w:val="24"/>
          <w:lang w:val="en-US"/>
        </w:rPr>
        <w:t>cientific experience of the candidate</w:t>
      </w:r>
    </w:p>
    <w:p w14:paraId="3B999457" w14:textId="75052C98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</w:t>
      </w:r>
      <w:r w:rsidR="0052146B">
        <w:rPr>
          <w:rFonts w:ascii="Calibri" w:eastAsia="Calibri" w:hAnsi="Calibri" w:cs="Calibri"/>
          <w:sz w:val="18"/>
          <w:szCs w:val="18"/>
        </w:rPr>
        <w:t xml:space="preserve">no </w:t>
      </w:r>
      <w:proofErr w:type="spellStart"/>
      <w:r w:rsidR="0052146B">
        <w:rPr>
          <w:rFonts w:ascii="Calibri" w:eastAsia="Calibri" w:hAnsi="Calibri" w:cs="Calibri"/>
          <w:sz w:val="18"/>
          <w:szCs w:val="18"/>
        </w:rPr>
        <w:t>signs</w:t>
      </w:r>
      <w:proofErr w:type="spellEnd"/>
      <w:r w:rsidR="0052146B">
        <w:rPr>
          <w:rFonts w:ascii="Calibri" w:eastAsia="Calibri" w:hAnsi="Calibri" w:cs="Calibri"/>
          <w:sz w:val="18"/>
          <w:szCs w:val="18"/>
        </w:rPr>
        <w:t xml:space="preserve"> limit</w:t>
      </w:r>
      <w:r w:rsidRPr="01D55805">
        <w:rPr>
          <w:rFonts w:ascii="Calibri" w:eastAsia="Calibri" w:hAnsi="Calibri" w:cs="Calibri"/>
          <w:sz w:val="18"/>
          <w:szCs w:val="18"/>
        </w:rPr>
        <w:t>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68C52015" w14:textId="7191D6E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1A0E86F" w14:textId="5F58472C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5D5727C" w14:textId="62F41C19" w:rsidR="577EE7FA" w:rsidRPr="0052146B" w:rsidRDefault="0052146B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  <w:r w:rsidRPr="0052146B">
        <w:rPr>
          <w:rFonts w:ascii="Calibri" w:eastAsia="Calibri" w:hAnsi="Calibri" w:cs="Calibri"/>
          <w:b/>
          <w:bCs/>
          <w:sz w:val="24"/>
          <w:szCs w:val="24"/>
          <w:lang w:val="en-US"/>
        </w:rPr>
        <w:t>Signature of the person w</w:t>
      </w:r>
      <w:r>
        <w:rPr>
          <w:rFonts w:ascii="Calibri" w:eastAsia="Calibri" w:hAnsi="Calibri" w:cs="Calibri"/>
          <w:b/>
          <w:bCs/>
          <w:sz w:val="24"/>
          <w:szCs w:val="24"/>
          <w:lang w:val="en-US"/>
        </w:rPr>
        <w:t>ho prepares the opinion</w:t>
      </w:r>
    </w:p>
    <w:p w14:paraId="0E7FC164" w14:textId="487793F2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369EC8C4" w14:textId="28EEF5A5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p w14:paraId="58E4247C" w14:textId="55C3A734" w:rsidR="577EE7FA" w:rsidRPr="0052146B" w:rsidRDefault="577EE7FA" w:rsidP="392BE291">
      <w:pPr>
        <w:spacing w:after="60"/>
        <w:rPr>
          <w:rFonts w:ascii="Calibri" w:eastAsia="Calibri" w:hAnsi="Calibri" w:cs="Calibri"/>
          <w:sz w:val="18"/>
          <w:szCs w:val="18"/>
          <w:lang w:val="en-US"/>
        </w:rPr>
      </w:pPr>
      <w:r w:rsidRPr="0052146B">
        <w:rPr>
          <w:rFonts w:ascii="Calibri" w:eastAsia="Calibri" w:hAnsi="Calibri" w:cs="Calibri"/>
          <w:color w:val="000000" w:themeColor="text1"/>
          <w:lang w:val="en-US"/>
        </w:rPr>
        <w:t>………………………………………………………………………………</w:t>
      </w:r>
    </w:p>
    <w:p w14:paraId="381A6603" w14:textId="0356EC0A" w:rsidR="392BE291" w:rsidRPr="0052146B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  <w:lang w:val="en-US"/>
        </w:rPr>
      </w:pPr>
    </w:p>
    <w:sectPr w:rsidR="392BE291" w:rsidRPr="0052146B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A84D59" w16cex:dateUtc="2023-03-17T10:49:54.391Z">
    <w16cex:extLst>
      <w16:ext w16:uri="{CE6994B0-6A32-4C9F-8C6B-6E91EDA988CE}">
        <cr:reactions xmlns:cr="http://schemas.microsoft.com/office/comments/2020/reactions">
          <cr:reaction reactionType="1">
            <cr:reactionInfo dateUtc="2023-03-21T17:43:15.924Z">
              <cr:user userId="S::michal.baczynski@o365.us.edu.pl::eec44310-0c6d-4720-bedc-abf67f2e0dfb" userProvider="AD" userName="Michał Baczyński"/>
            </cr:reactionInfo>
          </cr:reaction>
        </cr:reactions>
      </w16:ext>
    </w16cex:extLst>
  </w16cex:commentExtensible>
  <w16cex:commentExtensible w16cex:durableId="7ACEC8F2" w16cex:dateUtc="2023-03-19T11:49:22.484Z"/>
  <w16cex:commentExtensible w16cex:durableId="5B7A3B57" w16cex:dateUtc="2023-03-21T17:43:04.178Z"/>
  <w16cex:commentExtensible w16cex:durableId="32D2B76F" w16cex:dateUtc="2023-03-21T17:43:28.39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91412" w14:textId="77777777" w:rsidR="00C27ECE" w:rsidRDefault="00C27ECE" w:rsidP="00B65420">
      <w:pPr>
        <w:spacing w:after="0" w:line="240" w:lineRule="auto"/>
      </w:pPr>
      <w:r>
        <w:separator/>
      </w:r>
    </w:p>
  </w:endnote>
  <w:endnote w:type="continuationSeparator" w:id="0">
    <w:p w14:paraId="6947E073" w14:textId="77777777" w:rsidR="00C27ECE" w:rsidRDefault="00C27ECE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5CD0D" w14:textId="77777777" w:rsidR="00C27ECE" w:rsidRDefault="00C27ECE" w:rsidP="00B65420">
      <w:pPr>
        <w:spacing w:after="0" w:line="240" w:lineRule="auto"/>
      </w:pPr>
      <w:r>
        <w:separator/>
      </w:r>
    </w:p>
  </w:footnote>
  <w:footnote w:type="continuationSeparator" w:id="0">
    <w:p w14:paraId="53EE528C" w14:textId="77777777" w:rsidR="00C27ECE" w:rsidRDefault="00C27ECE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0D670F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A3F98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2146B"/>
    <w:rsid w:val="005415B1"/>
    <w:rsid w:val="00555F61"/>
    <w:rsid w:val="005811FB"/>
    <w:rsid w:val="005841A7"/>
    <w:rsid w:val="00591FAD"/>
    <w:rsid w:val="005E682C"/>
    <w:rsid w:val="00610D10"/>
    <w:rsid w:val="006215AB"/>
    <w:rsid w:val="0069F4AD"/>
    <w:rsid w:val="00797BF8"/>
    <w:rsid w:val="00804E09"/>
    <w:rsid w:val="008355F3"/>
    <w:rsid w:val="00847AF2"/>
    <w:rsid w:val="008718D7"/>
    <w:rsid w:val="008A021D"/>
    <w:rsid w:val="00916F85"/>
    <w:rsid w:val="00936A9B"/>
    <w:rsid w:val="00966011"/>
    <w:rsid w:val="009D0D55"/>
    <w:rsid w:val="009F7C9D"/>
    <w:rsid w:val="00A027C5"/>
    <w:rsid w:val="00A23D12"/>
    <w:rsid w:val="00AB728E"/>
    <w:rsid w:val="00AE6D0F"/>
    <w:rsid w:val="00B529B8"/>
    <w:rsid w:val="00B65420"/>
    <w:rsid w:val="00BC2584"/>
    <w:rsid w:val="00BF2804"/>
    <w:rsid w:val="00BF769F"/>
    <w:rsid w:val="00C27ECE"/>
    <w:rsid w:val="00C42CA0"/>
    <w:rsid w:val="00CC7DFD"/>
    <w:rsid w:val="00D10D4A"/>
    <w:rsid w:val="00D37BBE"/>
    <w:rsid w:val="00D77996"/>
    <w:rsid w:val="00DF66A5"/>
    <w:rsid w:val="00F6282A"/>
    <w:rsid w:val="00F91D01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b4dd102f63304dc4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3-04-14T15:30:00Z</dcterms:created>
  <dcterms:modified xsi:type="dcterms:W3CDTF">2023-04-1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